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310D" w:rsidRPr="00A5310D" w:rsidRDefault="00A5310D" w:rsidP="00A5310D">
      <w:pPr>
        <w:shd w:val="clear" w:color="auto" w:fill="2C5582"/>
        <w:spacing w:after="0" w:line="240" w:lineRule="auto"/>
        <w:textAlignment w:val="baseline"/>
        <w:outlineLvl w:val="0"/>
        <w:rPr>
          <w:rFonts w:ascii="inherit" w:eastAsia="Times New Roman" w:hAnsi="inherit" w:cs="Times New Roman"/>
          <w:color w:val="FFFFFF"/>
          <w:kern w:val="36"/>
          <w:sz w:val="36"/>
          <w:szCs w:val="36"/>
          <w:lang w:eastAsia="en-AU"/>
        </w:rPr>
      </w:pPr>
      <w:r w:rsidRPr="00A5310D">
        <w:rPr>
          <w:rFonts w:ascii="inherit" w:eastAsia="Times New Roman" w:hAnsi="inherit" w:cs="Times New Roman"/>
          <w:color w:val="FFFFFF"/>
          <w:kern w:val="36"/>
          <w:sz w:val="36"/>
          <w:szCs w:val="36"/>
          <w:lang w:eastAsia="en-AU"/>
        </w:rPr>
        <w:t>Hydraulic Fitter - Technician</w:t>
      </w:r>
    </w:p>
    <w:p w:rsidR="001144A1" w:rsidRDefault="001144A1" w:rsidP="00A5310D">
      <w:pPr>
        <w:pStyle w:val="NoSpacing"/>
        <w:rPr>
          <w:bdr w:val="none" w:sz="0" w:space="0" w:color="auto" w:frame="1"/>
          <w:lang w:eastAsia="en-AU"/>
        </w:rPr>
      </w:pPr>
    </w:p>
    <w:p w:rsidR="001144A1" w:rsidRPr="001144A1" w:rsidRDefault="001144A1" w:rsidP="001144A1">
      <w:pPr>
        <w:pStyle w:val="NoSpacing"/>
        <w:rPr>
          <w:b/>
          <w:bdr w:val="none" w:sz="0" w:space="0" w:color="auto" w:frame="1"/>
          <w:lang w:eastAsia="en-AU"/>
        </w:rPr>
      </w:pPr>
      <w:r w:rsidRPr="001144A1">
        <w:rPr>
          <w:b/>
          <w:bdr w:val="none" w:sz="0" w:space="0" w:color="auto" w:frame="1"/>
          <w:lang w:eastAsia="en-AU"/>
        </w:rPr>
        <w:t>Fluid Line Services</w:t>
      </w:r>
    </w:p>
    <w:p w:rsidR="00A5310D" w:rsidRDefault="00A5310D" w:rsidP="00A5310D">
      <w:pPr>
        <w:pStyle w:val="NoSpacing"/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 xml:space="preserve">Fluid Line Services provides specialist services to the mining, </w:t>
      </w:r>
      <w:proofErr w:type="gramStart"/>
      <w:r w:rsidRPr="00A5310D">
        <w:rPr>
          <w:sz w:val="21"/>
          <w:szCs w:val="21"/>
          <w:lang w:eastAsia="en-AU"/>
        </w:rPr>
        <w:t>exploration</w:t>
      </w:r>
      <w:proofErr w:type="gramEnd"/>
      <w:r w:rsidRPr="00A5310D">
        <w:rPr>
          <w:sz w:val="21"/>
          <w:szCs w:val="21"/>
          <w:lang w:eastAsia="en-AU"/>
        </w:rPr>
        <w:t xml:space="preserve"> and transport sectors in the field of Hydraulic and Lubrication engineering.</w:t>
      </w:r>
    </w:p>
    <w:p w:rsidR="001144A1" w:rsidRPr="00A5310D" w:rsidRDefault="001144A1" w:rsidP="00A5310D">
      <w:pPr>
        <w:pStyle w:val="NoSpacing"/>
        <w:rPr>
          <w:sz w:val="21"/>
          <w:szCs w:val="21"/>
          <w:lang w:eastAsia="en-AU"/>
        </w:rPr>
      </w:pPr>
    </w:p>
    <w:p w:rsidR="00A5310D" w:rsidRDefault="00A5310D" w:rsidP="00A5310D">
      <w:pPr>
        <w:pStyle w:val="NoSpacing"/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 xml:space="preserve">With offices and workshop facilities in Perth and Kalgoorlie the company's team of experienced technicians and engineers offer sales, </w:t>
      </w:r>
      <w:proofErr w:type="gramStart"/>
      <w:r w:rsidRPr="00A5310D">
        <w:rPr>
          <w:sz w:val="21"/>
          <w:szCs w:val="21"/>
          <w:lang w:eastAsia="en-AU"/>
        </w:rPr>
        <w:t>servicing</w:t>
      </w:r>
      <w:proofErr w:type="gramEnd"/>
      <w:r w:rsidRPr="00A5310D">
        <w:rPr>
          <w:sz w:val="21"/>
          <w:szCs w:val="21"/>
          <w:lang w:eastAsia="en-AU"/>
        </w:rPr>
        <w:t xml:space="preserve"> and installation support throughout the state.</w:t>
      </w:r>
    </w:p>
    <w:p w:rsidR="001144A1" w:rsidRDefault="001144A1" w:rsidP="00A5310D">
      <w:pPr>
        <w:pStyle w:val="NoSpacing"/>
        <w:rPr>
          <w:sz w:val="21"/>
          <w:szCs w:val="21"/>
          <w:lang w:eastAsia="en-AU"/>
        </w:rPr>
      </w:pPr>
    </w:p>
    <w:p w:rsidR="001144A1" w:rsidRPr="001144A1" w:rsidRDefault="001144A1" w:rsidP="001144A1">
      <w:pPr>
        <w:pStyle w:val="NoSpacing"/>
        <w:rPr>
          <w:b/>
          <w:bCs/>
          <w:sz w:val="21"/>
          <w:szCs w:val="21"/>
          <w:lang w:eastAsia="en-AU"/>
        </w:rPr>
      </w:pPr>
      <w:r w:rsidRPr="001144A1">
        <w:rPr>
          <w:b/>
          <w:bCs/>
          <w:sz w:val="21"/>
          <w:szCs w:val="21"/>
          <w:lang w:eastAsia="en-AU"/>
        </w:rPr>
        <w:t>The position</w:t>
      </w:r>
    </w:p>
    <w:p w:rsidR="00A5310D" w:rsidRPr="00A5310D" w:rsidRDefault="00A5310D" w:rsidP="00A5310D">
      <w:pPr>
        <w:pStyle w:val="NoSpacing"/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We are seeking a qualified Hydraulic Fitter with at least 5 years hydraulic industry experience for our Kalgoorlie workshop. A strong mechanical aptitude with a technical emphasis on hydraulic systems in your working history is necessary as is the ability to read and comprehensively understand engineering drawings and schematics.</w:t>
      </w:r>
    </w:p>
    <w:p w:rsidR="00A5310D" w:rsidRPr="00A5310D" w:rsidRDefault="00A5310D" w:rsidP="00A5310D">
      <w:pPr>
        <w:pStyle w:val="NoSpacing"/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br/>
        <w:t>Your duties will include: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Rebuilds / Refurbishment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Mine Site Repairs and Installations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Stripping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Inspections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Assembly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Flushing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Bench testing of components</w:t>
      </w:r>
    </w:p>
    <w:p w:rsidR="00A5310D" w:rsidRPr="00A5310D" w:rsidRDefault="00A5310D" w:rsidP="001144A1">
      <w:pPr>
        <w:pStyle w:val="NoSpacing"/>
        <w:numPr>
          <w:ilvl w:val="0"/>
          <w:numId w:val="3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Documentation and paperwork are both a critical and essential part of the job</w:t>
      </w:r>
    </w:p>
    <w:p w:rsidR="001144A1" w:rsidRDefault="001144A1" w:rsidP="00A5310D">
      <w:pPr>
        <w:pStyle w:val="NoSpacing"/>
        <w:rPr>
          <w:sz w:val="21"/>
          <w:szCs w:val="21"/>
          <w:bdr w:val="none" w:sz="0" w:space="0" w:color="auto" w:frame="1"/>
          <w:lang w:eastAsia="en-AU"/>
        </w:rPr>
      </w:pPr>
    </w:p>
    <w:p w:rsidR="001144A1" w:rsidRPr="001144A1" w:rsidRDefault="001144A1" w:rsidP="001144A1">
      <w:pPr>
        <w:pStyle w:val="NoSpacing"/>
        <w:rPr>
          <w:b/>
          <w:sz w:val="21"/>
          <w:szCs w:val="21"/>
          <w:bdr w:val="none" w:sz="0" w:space="0" w:color="auto" w:frame="1"/>
          <w:lang w:eastAsia="en-AU"/>
        </w:rPr>
      </w:pPr>
      <w:r w:rsidRPr="001144A1">
        <w:rPr>
          <w:b/>
          <w:sz w:val="21"/>
          <w:szCs w:val="21"/>
          <w:bdr w:val="none" w:sz="0" w:space="0" w:color="auto" w:frame="1"/>
          <w:lang w:eastAsia="en-AU"/>
        </w:rPr>
        <w:t>The person we are looking for</w:t>
      </w:r>
    </w:p>
    <w:p w:rsidR="00A5310D" w:rsidRPr="00A5310D" w:rsidRDefault="00A5310D" w:rsidP="00A5310D">
      <w:pPr>
        <w:pStyle w:val="NoSpacing"/>
        <w:rPr>
          <w:sz w:val="21"/>
          <w:szCs w:val="21"/>
          <w:lang w:eastAsia="en-AU"/>
        </w:rPr>
      </w:pPr>
      <w:bookmarkStart w:id="0" w:name="_GoBack"/>
      <w:bookmarkEnd w:id="0"/>
      <w:r w:rsidRPr="00A5310D">
        <w:rPr>
          <w:sz w:val="21"/>
          <w:szCs w:val="21"/>
          <w:bdr w:val="none" w:sz="0" w:space="0" w:color="auto" w:frame="1"/>
          <w:lang w:eastAsia="en-AU"/>
        </w:rPr>
        <w:t>To be considered for this role, the successful candidate MUST have: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Trade qualification (fitter) with a preference for Hydraulics 4 qualifications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 xml:space="preserve">Proven experience working with hydraulics - maintenance, servicing, </w:t>
      </w:r>
      <w:proofErr w:type="gramStart"/>
      <w:r w:rsidRPr="00A5310D">
        <w:rPr>
          <w:sz w:val="21"/>
          <w:szCs w:val="21"/>
          <w:lang w:eastAsia="en-AU"/>
        </w:rPr>
        <w:t>assembly</w:t>
      </w:r>
      <w:proofErr w:type="gramEnd"/>
      <w:r w:rsidRPr="00A5310D">
        <w:rPr>
          <w:sz w:val="21"/>
          <w:szCs w:val="21"/>
          <w:lang w:eastAsia="en-AU"/>
        </w:rPr>
        <w:t xml:space="preserve"> and testing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Live in the Kalgoorlie Region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Well-developed communication skills, along with a team player attitude and good administration skills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Proven commitment to safety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Reliable and taking pride in work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Ability to work unsupervised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Current Manuel Drivers Licence</w:t>
      </w:r>
    </w:p>
    <w:p w:rsidR="00A5310D" w:rsidRPr="00A5310D" w:rsidRDefault="00A5310D" w:rsidP="001144A1">
      <w:pPr>
        <w:pStyle w:val="NoSpacing"/>
        <w:numPr>
          <w:ilvl w:val="0"/>
          <w:numId w:val="4"/>
        </w:numPr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Other mechanical or engineering qualifications will be well regarded</w:t>
      </w:r>
    </w:p>
    <w:p w:rsidR="001144A1" w:rsidRDefault="001144A1" w:rsidP="00A5310D">
      <w:pPr>
        <w:pStyle w:val="NoSpacing"/>
        <w:rPr>
          <w:sz w:val="21"/>
          <w:szCs w:val="21"/>
          <w:lang w:eastAsia="en-AU"/>
        </w:rPr>
      </w:pPr>
    </w:p>
    <w:p w:rsidR="001144A1" w:rsidRPr="001144A1" w:rsidRDefault="001144A1" w:rsidP="001144A1">
      <w:pPr>
        <w:pStyle w:val="NoSpacing"/>
        <w:rPr>
          <w:b/>
          <w:sz w:val="21"/>
          <w:szCs w:val="21"/>
          <w:lang w:eastAsia="en-AU"/>
        </w:rPr>
      </w:pPr>
      <w:r w:rsidRPr="001144A1">
        <w:rPr>
          <w:b/>
          <w:sz w:val="21"/>
          <w:szCs w:val="21"/>
          <w:lang w:eastAsia="en-AU"/>
        </w:rPr>
        <w:t>Remuneration</w:t>
      </w:r>
    </w:p>
    <w:p w:rsidR="00A5310D" w:rsidRDefault="00A5310D" w:rsidP="00A5310D">
      <w:pPr>
        <w:pStyle w:val="NoSpacing"/>
        <w:rPr>
          <w:sz w:val="21"/>
          <w:szCs w:val="21"/>
          <w:lang w:eastAsia="en-AU"/>
        </w:rPr>
      </w:pPr>
      <w:r w:rsidRPr="00A5310D">
        <w:rPr>
          <w:sz w:val="21"/>
          <w:szCs w:val="21"/>
          <w:lang w:eastAsia="en-AU"/>
        </w:rPr>
        <w:t>Remuneration will be commensurable with experience. Regular overtime and penalty rates for site work is will apply to your base salary. If you are results orientated person and looking for a challenging position in a dynamic market then we invite you to apply.</w:t>
      </w:r>
    </w:p>
    <w:p w:rsidR="001144A1" w:rsidRPr="00A5310D" w:rsidRDefault="001144A1" w:rsidP="00A5310D">
      <w:pPr>
        <w:pStyle w:val="NoSpacing"/>
        <w:rPr>
          <w:sz w:val="21"/>
          <w:szCs w:val="21"/>
          <w:lang w:eastAsia="en-AU"/>
        </w:rPr>
      </w:pPr>
    </w:p>
    <w:p w:rsidR="001144A1" w:rsidRPr="001144A1" w:rsidRDefault="001144A1" w:rsidP="001144A1">
      <w:pPr>
        <w:pStyle w:val="NoSpacing"/>
        <w:rPr>
          <w:b/>
          <w:sz w:val="21"/>
          <w:szCs w:val="21"/>
          <w:bdr w:val="none" w:sz="0" w:space="0" w:color="auto" w:frame="1"/>
          <w:lang w:eastAsia="en-AU"/>
        </w:rPr>
      </w:pPr>
      <w:r w:rsidRPr="001144A1">
        <w:rPr>
          <w:b/>
          <w:sz w:val="21"/>
          <w:szCs w:val="21"/>
          <w:bdr w:val="none" w:sz="0" w:space="0" w:color="auto" w:frame="1"/>
          <w:lang w:eastAsia="en-AU"/>
        </w:rPr>
        <w:t>Enquiring and applying for this position</w:t>
      </w:r>
    </w:p>
    <w:p w:rsidR="001144A1" w:rsidRPr="001144A1" w:rsidRDefault="001144A1" w:rsidP="001144A1">
      <w:pPr>
        <w:pStyle w:val="NoSpacing"/>
        <w:rPr>
          <w:sz w:val="21"/>
          <w:szCs w:val="21"/>
          <w:bdr w:val="none" w:sz="0" w:space="0" w:color="auto" w:frame="1"/>
          <w:lang w:eastAsia="en-AU"/>
        </w:rPr>
      </w:pPr>
      <w:r w:rsidRPr="001144A1">
        <w:rPr>
          <w:sz w:val="21"/>
          <w:szCs w:val="21"/>
          <w:bdr w:val="none" w:sz="0" w:space="0" w:color="auto" w:frame="1"/>
          <w:lang w:eastAsia="en-AU"/>
        </w:rPr>
        <w:t>Please contact Richard Argus on 0418 934 550 for more information and apply by downloading the application below.</w:t>
      </w:r>
    </w:p>
    <w:p w:rsidR="00C72227" w:rsidRDefault="00C72227" w:rsidP="00A5310D">
      <w:pPr>
        <w:pStyle w:val="NoSpacing"/>
      </w:pPr>
    </w:p>
    <w:sectPr w:rsidR="00C722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C6F00"/>
    <w:multiLevelType w:val="hybridMultilevel"/>
    <w:tmpl w:val="4E1AA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63147"/>
    <w:multiLevelType w:val="multilevel"/>
    <w:tmpl w:val="797CF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453527"/>
    <w:multiLevelType w:val="multilevel"/>
    <w:tmpl w:val="AF723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607CBA"/>
    <w:multiLevelType w:val="hybridMultilevel"/>
    <w:tmpl w:val="78DAA9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DM0sjAwMjY3MTJV0lEKTi0uzszPAykwrAUAIkeRsCwAAAA="/>
  </w:docVars>
  <w:rsids>
    <w:rsidRoot w:val="00A5310D"/>
    <w:rsid w:val="001144A1"/>
    <w:rsid w:val="00A5310D"/>
    <w:rsid w:val="00C7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BF1EC"/>
  <w15:docId w15:val="{AA4B6EAD-99C4-4C70-BB67-BFADC75CA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310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A5310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310D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310D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styleId="Strong">
    <w:name w:val="Strong"/>
    <w:basedOn w:val="DefaultParagraphFont"/>
    <w:uiPriority w:val="22"/>
    <w:qFormat/>
    <w:rsid w:val="00A5310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531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A531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4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5393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4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Smith</dc:creator>
  <cp:lastModifiedBy>Connor Brown</cp:lastModifiedBy>
  <cp:revision>2</cp:revision>
  <dcterms:created xsi:type="dcterms:W3CDTF">2017-09-11T09:39:00Z</dcterms:created>
  <dcterms:modified xsi:type="dcterms:W3CDTF">2017-09-11T09:39:00Z</dcterms:modified>
</cp:coreProperties>
</file>